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EDBAC" w14:textId="77777777" w:rsidR="009504B3" w:rsidRPr="0041188E" w:rsidRDefault="009504B3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14:paraId="344E553D" w14:textId="77777777" w:rsidR="009504B3" w:rsidRPr="008E7249" w:rsidRDefault="009504B3" w:rsidP="004118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</w:t>
      </w:r>
      <w:r w:rsidR="009147BC" w:rsidRPr="0041188E">
        <w:rPr>
          <w:rFonts w:ascii="Times New Roman" w:hAnsi="Times New Roman" w:cs="Times New Roman"/>
          <w:b/>
          <w:sz w:val="24"/>
          <w:szCs w:val="24"/>
        </w:rPr>
        <w:t xml:space="preserve">ступительных испытаний </w:t>
      </w:r>
      <w:r w:rsidRPr="0041188E">
        <w:rPr>
          <w:rFonts w:ascii="Times New Roman" w:hAnsi="Times New Roman" w:cs="Times New Roman"/>
          <w:b/>
          <w:sz w:val="24"/>
          <w:szCs w:val="24"/>
        </w:rPr>
        <w:t>для магистерской программы</w:t>
      </w:r>
      <w:r w:rsidR="00FC7355"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426DCC">
        <w:rPr>
          <w:rFonts w:ascii="Times New Roman" w:hAnsi="Times New Roman" w:cs="Times New Roman"/>
          <w:b/>
          <w:sz w:val="24"/>
          <w:szCs w:val="24"/>
        </w:rPr>
        <w:t>02.04.02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426DCC">
        <w:rPr>
          <w:rFonts w:ascii="Times New Roman" w:hAnsi="Times New Roman" w:cs="Times New Roman"/>
          <w:b/>
          <w:sz w:val="24"/>
          <w:szCs w:val="24"/>
        </w:rPr>
        <w:t>Фундаментальная информатика и информационные технологии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426DCC">
        <w:rPr>
          <w:rFonts w:ascii="Times New Roman" w:hAnsi="Times New Roman" w:cs="Times New Roman"/>
          <w:b/>
          <w:sz w:val="24"/>
          <w:szCs w:val="24"/>
        </w:rPr>
        <w:br/>
      </w:r>
      <w:r w:rsidR="00A425FA"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1188E">
        <w:rPr>
          <w:rFonts w:ascii="Times New Roman" w:hAnsi="Times New Roman" w:cs="Times New Roman"/>
          <w:b/>
          <w:sz w:val="24"/>
          <w:szCs w:val="24"/>
        </w:rPr>
        <w:t>«</w:t>
      </w:r>
      <w:r w:rsidR="00426DCC" w:rsidRPr="00426DCC">
        <w:rPr>
          <w:rFonts w:ascii="Times New Roman" w:hAnsi="Times New Roman" w:cs="Times New Roman"/>
          <w:b/>
          <w:sz w:val="24"/>
          <w:szCs w:val="24"/>
        </w:rPr>
        <w:t>Машинное о</w:t>
      </w:r>
      <w:r w:rsidR="00426DCC">
        <w:rPr>
          <w:rFonts w:ascii="Times New Roman" w:hAnsi="Times New Roman" w:cs="Times New Roman"/>
          <w:b/>
          <w:sz w:val="24"/>
          <w:szCs w:val="24"/>
        </w:rPr>
        <w:t>бучение и анализ больших данных</w:t>
      </w:r>
      <w:r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188E">
        <w:rPr>
          <w:rFonts w:ascii="Times New Roman" w:hAnsi="Times New Roman" w:cs="Times New Roman"/>
          <w:b/>
          <w:sz w:val="24"/>
          <w:szCs w:val="24"/>
        </w:rPr>
        <w:br/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 xml:space="preserve">в форме 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компьютерного 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>тестирования</w:t>
      </w:r>
    </w:p>
    <w:p w14:paraId="3C28D363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54248B9" w14:textId="77777777" w:rsidR="009504B3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EE72A6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 xml:space="preserve">ОРГАНИЗАЦИЯ ВСТУПИТЕЛЬНЫХ ИСПЫТАНИЙ </w:t>
      </w:r>
    </w:p>
    <w:p w14:paraId="5AEC86D2" w14:textId="77777777" w:rsidR="00EE72A6" w:rsidRPr="008E7249" w:rsidRDefault="00EE72A6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EFD072C" w14:textId="77777777" w:rsidR="009504B3" w:rsidRPr="008E7249" w:rsidRDefault="009147BC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для поступающих на программу магистратуры 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02.04.02 «Фундаментальная информатика и информационные технологии» программа «Машинное обучение и анализ больших данных» </w:t>
      </w:r>
      <w:r w:rsidRPr="008E7249">
        <w:rPr>
          <w:rFonts w:ascii="Times New Roman" w:hAnsi="Times New Roman" w:cs="Times New Roman"/>
          <w:sz w:val="24"/>
          <w:szCs w:val="24"/>
        </w:rPr>
        <w:t>проводитс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в форме тестирования</w:t>
      </w:r>
      <w:r w:rsidR="00896BA6">
        <w:rPr>
          <w:rFonts w:ascii="Times New Roman" w:hAnsi="Times New Roman" w:cs="Times New Roman"/>
          <w:sz w:val="24"/>
          <w:szCs w:val="24"/>
        </w:rPr>
        <w:t>.</w:t>
      </w:r>
    </w:p>
    <w:p w14:paraId="0C08F78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F0BE581" w14:textId="77777777" w:rsidR="00762197" w:rsidRDefault="00762197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2197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с применением дистанционных технологий </w:t>
      </w:r>
    </w:p>
    <w:p w14:paraId="1670774F" w14:textId="79D6B1B8" w:rsidR="009504B3" w:rsidRPr="008E7249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E26877" w:rsidRPr="008E7249">
        <w:rPr>
          <w:rFonts w:ascii="Times New Roman" w:hAnsi="Times New Roman" w:cs="Times New Roman"/>
          <w:sz w:val="24"/>
          <w:szCs w:val="24"/>
        </w:rPr>
        <w:t>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 магистратуру по направлению 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02.04.02 «Фундаментальная информатика и информационные технологии» программа «Машинное обучение и анализ больших данных» </w:t>
      </w:r>
      <w:r w:rsidRPr="008E7249">
        <w:rPr>
          <w:rFonts w:ascii="Times New Roman" w:hAnsi="Times New Roman" w:cs="Times New Roman"/>
          <w:sz w:val="24"/>
          <w:szCs w:val="24"/>
        </w:rPr>
        <w:t>на 202</w:t>
      </w:r>
      <w:r w:rsidR="0071709C" w:rsidRPr="0071709C">
        <w:rPr>
          <w:rFonts w:ascii="Times New Roman" w:hAnsi="Times New Roman" w:cs="Times New Roman"/>
          <w:sz w:val="24"/>
          <w:szCs w:val="24"/>
        </w:rPr>
        <w:t>3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71709C" w:rsidRPr="0071709C">
        <w:rPr>
          <w:rFonts w:ascii="Times New Roman" w:hAnsi="Times New Roman" w:cs="Times New Roman"/>
          <w:sz w:val="24"/>
          <w:szCs w:val="24"/>
        </w:rPr>
        <w:t>4</w:t>
      </w:r>
      <w:bookmarkStart w:id="0" w:name="_GoBack"/>
      <w:bookmarkEnd w:id="0"/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</w:t>
      </w:r>
      <w:r w:rsidR="00E26877" w:rsidRPr="008E7249">
        <w:rPr>
          <w:rFonts w:ascii="Times New Roman" w:hAnsi="Times New Roman" w:cs="Times New Roman"/>
          <w:sz w:val="24"/>
          <w:szCs w:val="24"/>
        </w:rPr>
        <w:t xml:space="preserve">проводится в </w:t>
      </w:r>
      <w:r w:rsidR="00896BA6">
        <w:rPr>
          <w:rFonts w:ascii="Times New Roman" w:hAnsi="Times New Roman" w:cs="Times New Roman"/>
          <w:sz w:val="24"/>
          <w:szCs w:val="24"/>
        </w:rPr>
        <w:t xml:space="preserve">форме </w:t>
      </w:r>
      <w:r w:rsidR="00762197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="00896BA6">
        <w:rPr>
          <w:rFonts w:ascii="Times New Roman" w:hAnsi="Times New Roman" w:cs="Times New Roman"/>
          <w:sz w:val="24"/>
          <w:szCs w:val="24"/>
        </w:rPr>
        <w:t>тес</w:t>
      </w:r>
      <w:r w:rsidR="006E5C67">
        <w:rPr>
          <w:rFonts w:ascii="Times New Roman" w:hAnsi="Times New Roman" w:cs="Times New Roman"/>
          <w:sz w:val="24"/>
          <w:szCs w:val="24"/>
        </w:rPr>
        <w:t>тирования</w:t>
      </w:r>
      <w:r w:rsidRPr="008E7249">
        <w:rPr>
          <w:rFonts w:ascii="Times New Roman" w:hAnsi="Times New Roman" w:cs="Times New Roman"/>
          <w:sz w:val="24"/>
          <w:szCs w:val="24"/>
        </w:rPr>
        <w:t>.</w:t>
      </w:r>
    </w:p>
    <w:p w14:paraId="739DC5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A7E0C4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Тестовое задание содержит </w:t>
      </w:r>
      <w:r w:rsidR="00757F40">
        <w:rPr>
          <w:rFonts w:ascii="Times New Roman" w:hAnsi="Times New Roman" w:cs="Times New Roman"/>
          <w:sz w:val="24"/>
          <w:szCs w:val="24"/>
        </w:rPr>
        <w:t>31</w:t>
      </w:r>
      <w:r w:rsidRPr="00757F40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 xml:space="preserve">вопрос. </w:t>
      </w:r>
    </w:p>
    <w:p w14:paraId="716669FC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FCDDE4" w14:textId="77777777" w:rsidR="009504B3" w:rsidRPr="00982685" w:rsidRDefault="009504B3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82685">
        <w:rPr>
          <w:rFonts w:ascii="Times New Roman" w:hAnsi="Times New Roman" w:cs="Times New Roman"/>
          <w:b/>
          <w:sz w:val="24"/>
          <w:szCs w:val="24"/>
        </w:rPr>
        <w:t>Максимально</w:t>
      </w:r>
      <w:r w:rsidR="00353874" w:rsidRPr="00982685">
        <w:rPr>
          <w:rFonts w:ascii="Times New Roman" w:hAnsi="Times New Roman" w:cs="Times New Roman"/>
          <w:b/>
          <w:sz w:val="24"/>
          <w:szCs w:val="24"/>
        </w:rPr>
        <w:t>е количество баллов за тест – 100</w:t>
      </w:r>
      <w:r w:rsidRPr="00982685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7FD912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A0D1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7F40">
        <w:rPr>
          <w:rFonts w:ascii="Times New Roman" w:hAnsi="Times New Roman" w:cs="Times New Roman"/>
          <w:sz w:val="24"/>
          <w:szCs w:val="24"/>
        </w:rPr>
        <w:t xml:space="preserve">Длительность </w:t>
      </w:r>
      <w:r w:rsidR="00762197" w:rsidRPr="00757F40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Pr="00757F40">
        <w:rPr>
          <w:rFonts w:ascii="Times New Roman" w:hAnsi="Times New Roman" w:cs="Times New Roman"/>
          <w:sz w:val="24"/>
          <w:szCs w:val="24"/>
        </w:rPr>
        <w:t xml:space="preserve">тестирования – </w:t>
      </w:r>
      <w:r w:rsidR="00757F40" w:rsidRPr="00757F40">
        <w:rPr>
          <w:rFonts w:ascii="Times New Roman" w:hAnsi="Times New Roman" w:cs="Times New Roman"/>
          <w:sz w:val="24"/>
          <w:szCs w:val="24"/>
        </w:rPr>
        <w:t>80</w:t>
      </w:r>
      <w:r w:rsidRPr="00757F40">
        <w:rPr>
          <w:rFonts w:ascii="Times New Roman" w:hAnsi="Times New Roman" w:cs="Times New Roman"/>
          <w:sz w:val="24"/>
          <w:szCs w:val="24"/>
        </w:rPr>
        <w:t xml:space="preserve"> минут.</w:t>
      </w:r>
    </w:p>
    <w:p w14:paraId="45873945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ACE36E" w14:textId="77777777" w:rsidR="009504B3" w:rsidRPr="008E7249" w:rsidRDefault="00FC44D2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ы и примерные в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опросы для подготовки к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ю</w:t>
      </w:r>
      <w:r w:rsidR="00C03B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едставлены </w:t>
      </w:r>
      <w:r w:rsidRPr="00AA4C2F">
        <w:rPr>
          <w:rFonts w:ascii="Times New Roman" w:hAnsi="Times New Roman" w:cs="Times New Roman"/>
          <w:sz w:val="24"/>
          <w:szCs w:val="24"/>
        </w:rPr>
        <w:t>в программе вступительных испытаний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9DEB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355B1B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Форма прове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 – компьютерное тестирование, осуществляется в</w:t>
      </w:r>
      <w:r w:rsidR="00426DCC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>соответствии с порядком проведения и утвержденным расписанием вступительных испы</w:t>
      </w:r>
      <w:r w:rsidR="00426DCC">
        <w:rPr>
          <w:rFonts w:ascii="Times New Roman" w:hAnsi="Times New Roman" w:cs="Times New Roman"/>
          <w:sz w:val="24"/>
          <w:szCs w:val="24"/>
        </w:rPr>
        <w:t>таний в </w:t>
      </w:r>
      <w:r w:rsidRPr="008E7249">
        <w:rPr>
          <w:rFonts w:ascii="Times New Roman" w:hAnsi="Times New Roman" w:cs="Times New Roman"/>
          <w:sz w:val="24"/>
          <w:szCs w:val="24"/>
        </w:rPr>
        <w:t xml:space="preserve">ЮУрГУ. </w:t>
      </w:r>
    </w:p>
    <w:p w14:paraId="098F8250" w14:textId="77777777" w:rsid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86FFD1" w14:textId="77777777" w:rsidR="009504B3" w:rsidRP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52A4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:</w:t>
      </w:r>
    </w:p>
    <w:p w14:paraId="1310DD14" w14:textId="77777777" w:rsidR="00042C36" w:rsidRPr="00F935D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1. Тестирование проводится в </w:t>
      </w:r>
      <w:r w:rsidR="00701189" w:rsidRPr="00F935D9">
        <w:rPr>
          <w:rFonts w:ascii="Times New Roman" w:hAnsi="Times New Roman" w:cs="Times New Roman"/>
          <w:sz w:val="24"/>
          <w:szCs w:val="24"/>
        </w:rPr>
        <w:t>очном</w:t>
      </w:r>
      <w:r w:rsidRPr="00F935D9">
        <w:rPr>
          <w:rFonts w:ascii="Times New Roman" w:hAnsi="Times New Roman" w:cs="Times New Roman"/>
          <w:sz w:val="24"/>
          <w:szCs w:val="24"/>
        </w:rPr>
        <w:t xml:space="preserve"> режиме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в </w:t>
      </w:r>
      <w:r w:rsidR="000C1460">
        <w:rPr>
          <w:rFonts w:ascii="Times New Roman" w:hAnsi="Times New Roman" w:cs="Times New Roman"/>
          <w:sz w:val="24"/>
          <w:szCs w:val="24"/>
        </w:rPr>
        <w:t>компьютерном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0C1460">
        <w:rPr>
          <w:rFonts w:ascii="Times New Roman" w:hAnsi="Times New Roman" w:cs="Times New Roman"/>
          <w:sz w:val="24"/>
          <w:szCs w:val="24"/>
        </w:rPr>
        <w:t>классе</w:t>
      </w:r>
      <w:r w:rsidRPr="00F935D9">
        <w:rPr>
          <w:rFonts w:ascii="Times New Roman" w:hAnsi="Times New Roman" w:cs="Times New Roman"/>
          <w:sz w:val="24"/>
          <w:szCs w:val="24"/>
        </w:rPr>
        <w:t xml:space="preserve"> с использованием </w:t>
      </w:r>
      <w:r w:rsidR="00F935D9">
        <w:rPr>
          <w:rFonts w:ascii="Times New Roman" w:hAnsi="Times New Roman" w:cs="Times New Roman"/>
          <w:sz w:val="24"/>
          <w:szCs w:val="24"/>
        </w:rPr>
        <w:t>системы компьютерного тестирования</w:t>
      </w:r>
      <w:r w:rsidRPr="00F935D9">
        <w:rPr>
          <w:rFonts w:ascii="Times New Roman" w:hAnsi="Times New Roman" w:cs="Times New Roman"/>
          <w:sz w:val="24"/>
          <w:szCs w:val="24"/>
        </w:rPr>
        <w:t>.</w:t>
      </w:r>
      <w:r w:rsidR="002652A4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F935D9" w:rsidRPr="00F935D9">
        <w:rPr>
          <w:rFonts w:ascii="Times New Roman" w:hAnsi="Times New Roman" w:cs="Times New Roman"/>
          <w:sz w:val="24"/>
          <w:szCs w:val="24"/>
        </w:rPr>
        <w:t>Дата, время и место проведения вступительного испытания будет сообщено приемной комиссией Южно-Уральского государственного университета.</w:t>
      </w:r>
    </w:p>
    <w:p w14:paraId="08FE0E2D" w14:textId="77777777" w:rsidR="009504B3" w:rsidRPr="008E7249" w:rsidRDefault="00042C36" w:rsidP="00042C36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2. В назначенное время </w:t>
      </w:r>
      <w:r w:rsidR="000C1460">
        <w:rPr>
          <w:rFonts w:ascii="Times New Roman" w:hAnsi="Times New Roman" w:cs="Times New Roman"/>
          <w:sz w:val="24"/>
          <w:szCs w:val="24"/>
        </w:rPr>
        <w:t xml:space="preserve">Абитуриент </w:t>
      </w:r>
      <w:r w:rsidRPr="00F935D9">
        <w:rPr>
          <w:rFonts w:ascii="Times New Roman" w:hAnsi="Times New Roman" w:cs="Times New Roman"/>
          <w:sz w:val="24"/>
          <w:szCs w:val="24"/>
        </w:rPr>
        <w:t xml:space="preserve">должен войти в </w:t>
      </w:r>
      <w:r w:rsidR="009504B3" w:rsidRPr="00F935D9">
        <w:rPr>
          <w:rFonts w:ascii="Times New Roman" w:hAnsi="Times New Roman" w:cs="Times New Roman"/>
          <w:sz w:val="24"/>
          <w:szCs w:val="24"/>
        </w:rPr>
        <w:t>систему</w:t>
      </w:r>
      <w:r w:rsidRPr="00F935D9">
        <w:rPr>
          <w:rFonts w:ascii="Times New Roman" w:hAnsi="Times New Roman" w:cs="Times New Roman"/>
          <w:sz w:val="24"/>
          <w:szCs w:val="24"/>
        </w:rPr>
        <w:t xml:space="preserve"> тестирования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 и приступить к</w:t>
      </w:r>
      <w:r w:rsidR="000C1460">
        <w:rPr>
          <w:rFonts w:ascii="Times New Roman" w:hAnsi="Times New Roman" w:cs="Times New Roman"/>
          <w:sz w:val="24"/>
          <w:szCs w:val="24"/>
        </w:rPr>
        <w:t> 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выполнению процедур вступительного испытания. </w:t>
      </w:r>
    </w:p>
    <w:p w14:paraId="157299E2" w14:textId="77777777" w:rsidR="009504B3" w:rsidRPr="008E724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3. Оценка за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ыставляется экзаменационной системой автоматически, сразу после заверш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. Оценка будет видна </w:t>
      </w:r>
      <w:r w:rsidR="00762197">
        <w:rPr>
          <w:rFonts w:ascii="Times New Roman" w:hAnsi="Times New Roman" w:cs="Times New Roman"/>
          <w:sz w:val="24"/>
          <w:szCs w:val="24"/>
        </w:rPr>
        <w:t>Абитуриент</w:t>
      </w:r>
      <w:r w:rsidRPr="008E7249">
        <w:rPr>
          <w:rFonts w:ascii="Times New Roman" w:hAnsi="Times New Roman" w:cs="Times New Roman"/>
          <w:sz w:val="24"/>
          <w:szCs w:val="24"/>
        </w:rPr>
        <w:t>у на экране монитора.</w:t>
      </w:r>
    </w:p>
    <w:p w14:paraId="68863C28" w14:textId="77777777" w:rsidR="009504B3" w:rsidRPr="008E7249" w:rsidRDefault="00762197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Если п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риемная комиссия установит нарушение порядка прохож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>
        <w:rPr>
          <w:rFonts w:ascii="Times New Roman" w:hAnsi="Times New Roman" w:cs="Times New Roman"/>
          <w:sz w:val="24"/>
          <w:szCs w:val="24"/>
        </w:rPr>
        <w:t xml:space="preserve"> со стороны А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битуриента, то результат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может быть аннулирован.</w:t>
      </w:r>
    </w:p>
    <w:p w14:paraId="00BEA83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473B97" w14:textId="77777777" w:rsidR="00F935D9" w:rsidRPr="00426DCC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Максимальное количество баллов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  <w:r w:rsidR="00F935D9" w:rsidRPr="00426DCC">
        <w:rPr>
          <w:rFonts w:ascii="Times New Roman" w:hAnsi="Times New Roman" w:cs="Times New Roman"/>
          <w:sz w:val="24"/>
          <w:szCs w:val="24"/>
        </w:rPr>
        <w:br w:type="page"/>
      </w:r>
    </w:p>
    <w:p w14:paraId="20C5D6E4" w14:textId="77777777" w:rsidR="00FC44D2" w:rsidRPr="008E7249" w:rsidRDefault="00FC44D2" w:rsidP="00FC44D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lastRenderedPageBreak/>
        <w:t>I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РОГРАММ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СТУПИТЕЛЬНЫХ ИСПЫТАНИЙ </w:t>
      </w:r>
    </w:p>
    <w:p w14:paraId="60D1AF4C" w14:textId="77777777" w:rsidR="00FC44D2" w:rsidRPr="008E7249" w:rsidRDefault="00FC44D2" w:rsidP="00757F4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на программу магистратуры 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02.04.02 «Фундаментальная информатика и информационные технологии» </w:t>
      </w:r>
      <w:r w:rsidRPr="008E7249">
        <w:rPr>
          <w:rFonts w:ascii="Times New Roman" w:hAnsi="Times New Roman" w:cs="Times New Roman"/>
          <w:sz w:val="24"/>
          <w:szCs w:val="24"/>
        </w:rPr>
        <w:t>включает в себя вопросы по следующим основным разделам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Языки программировани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>
        <w:rPr>
          <w:rFonts w:ascii="Times New Roman" w:hAnsi="Times New Roman" w:cs="Times New Roman"/>
          <w:sz w:val="24"/>
          <w:szCs w:val="24"/>
        </w:rPr>
        <w:t>Технологии баз данных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перационные системы</w:t>
      </w:r>
      <w:r w:rsidR="00757F40">
        <w:rPr>
          <w:rFonts w:ascii="Times New Roman" w:hAnsi="Times New Roman" w:cs="Times New Roman"/>
          <w:sz w:val="24"/>
          <w:szCs w:val="24"/>
        </w:rPr>
        <w:t>», «Алгоритмы и анализ сложнос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Программ</w:t>
      </w:r>
      <w:r w:rsidR="00757F40">
        <w:rPr>
          <w:rFonts w:ascii="Times New Roman" w:hAnsi="Times New Roman" w:cs="Times New Roman"/>
          <w:sz w:val="24"/>
          <w:szCs w:val="24"/>
        </w:rPr>
        <w:t>ная инженерия», «Компьютерные се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</w:t>
      </w:r>
      <w:r w:rsidR="00757F40">
        <w:rPr>
          <w:rFonts w:ascii="Times New Roman" w:hAnsi="Times New Roman" w:cs="Times New Roman"/>
          <w:sz w:val="24"/>
          <w:szCs w:val="24"/>
        </w:rPr>
        <w:t>».</w:t>
      </w:r>
      <w:r w:rsidR="00757F40" w:rsidRPr="0075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3EDD39" w14:textId="77777777" w:rsidR="00FC44D2" w:rsidRPr="00FC44D2" w:rsidRDefault="00FC44D2" w:rsidP="00FC44D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B9B75C" w14:textId="77777777" w:rsidR="00FC44D2" w:rsidRDefault="00FC44D2" w:rsidP="00FC44D2">
      <w:pPr>
        <w:pStyle w:val="1"/>
        <w:ind w:right="541"/>
      </w:pPr>
      <w:r>
        <w:t>Программа вступительных испытаний</w:t>
      </w:r>
    </w:p>
    <w:p w14:paraId="7CBC3496" w14:textId="77777777" w:rsidR="00FC44D2" w:rsidRDefault="00FC44D2" w:rsidP="00FC44D2">
      <w:pPr>
        <w:spacing w:line="271" w:lineRule="auto"/>
        <w:ind w:left="10" w:hanging="10"/>
        <w:jc w:val="center"/>
      </w:pPr>
      <w:r>
        <w:rPr>
          <w:rFonts w:ascii="Times New Roman" w:eastAsia="Times New Roman" w:hAnsi="Times New Roman" w:cs="Times New Roman"/>
          <w:b/>
        </w:rPr>
        <w:t xml:space="preserve">Направление </w:t>
      </w:r>
      <w:r w:rsidR="00426DCC" w:rsidRPr="00426DCC">
        <w:rPr>
          <w:rFonts w:ascii="Times New Roman" w:eastAsia="Times New Roman" w:hAnsi="Times New Roman" w:cs="Times New Roman"/>
          <w:b/>
        </w:rPr>
        <w:t xml:space="preserve">02.04.02 «Фундаментальная информатика и информационные технологии» </w:t>
      </w:r>
      <w:r w:rsidR="00426DCC">
        <w:rPr>
          <w:rFonts w:ascii="Times New Roman" w:eastAsia="Times New Roman" w:hAnsi="Times New Roman" w:cs="Times New Roman"/>
          <w:b/>
        </w:rPr>
        <w:br/>
      </w:r>
      <w:r w:rsidR="00426DCC" w:rsidRPr="00426DCC">
        <w:rPr>
          <w:rFonts w:ascii="Times New Roman" w:eastAsia="Times New Roman" w:hAnsi="Times New Roman" w:cs="Times New Roman"/>
          <w:b/>
        </w:rPr>
        <w:t>программа «Машинное обучение и анализ больших данных»</w:t>
      </w:r>
    </w:p>
    <w:p w14:paraId="5B3A5B8C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сновы программирован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68D6E9D7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лочная структура программы на языке программирования высокого уровня. </w:t>
      </w:r>
      <w:r>
        <w:rPr>
          <w:rFonts w:ascii="Times New Roman" w:hAnsi="Times New Roman" w:cs="Times New Roman"/>
          <w:sz w:val="24"/>
          <w:szCs w:val="24"/>
        </w:rPr>
        <w:t xml:space="preserve">Операторы. Подпрограммы. </w:t>
      </w:r>
      <w:r w:rsidRPr="00426DCC">
        <w:rPr>
          <w:rFonts w:ascii="Times New Roman" w:hAnsi="Times New Roman" w:cs="Times New Roman"/>
          <w:sz w:val="24"/>
          <w:szCs w:val="24"/>
        </w:rPr>
        <w:t>Область видимости деклараций. Локальные и глобальные переменные, побочный эффект подпрограммы.</w:t>
      </w:r>
    </w:p>
    <w:p w14:paraId="17D5D119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Рекурсия. </w:t>
      </w:r>
    </w:p>
    <w:p w14:paraId="00C36675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Последовательные списки: стек, очередь, дек. Связные списки: однонаправленный список, двунаправленный список, циклический список. </w:t>
      </w:r>
    </w:p>
    <w:p w14:paraId="633E36B9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инарные деревья. Обходы бинарного дерева. </w:t>
      </w:r>
    </w:p>
    <w:p w14:paraId="64C63517" w14:textId="77777777" w:rsidR="00757F40" w:rsidRDefault="00757F40" w:rsidP="00757F40">
      <w:pPr>
        <w:pStyle w:val="a9"/>
        <w:keepNext/>
        <w:numPr>
          <w:ilvl w:val="0"/>
          <w:numId w:val="25"/>
        </w:numPr>
        <w:spacing w:after="0" w:line="276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Языки программирования</w:t>
      </w:r>
      <w:r>
        <w:rPr>
          <w:rFonts w:ascii="Times New Roman" w:hAnsi="Times New Roman" w:cs="Times New Roman"/>
          <w:sz w:val="24"/>
          <w:szCs w:val="24"/>
        </w:rPr>
        <w:t xml:space="preserve"> (3 вопроса)</w:t>
      </w:r>
    </w:p>
    <w:p w14:paraId="22EFAF84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Алфавит, синтаксис, семантика языка программирования. </w:t>
      </w:r>
    </w:p>
    <w:p w14:paraId="602D0D9A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Модель компилятора языка программирования. </w:t>
      </w:r>
    </w:p>
    <w:p w14:paraId="3B6FC50E" w14:textId="77777777"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Java-модель исполнения программ.</w:t>
      </w:r>
    </w:p>
    <w:p w14:paraId="49E78A72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2B70184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8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: база данных, СУБД, система баз данных. Сетевая архитектура СБД. Архитектура ANSI/SPARC. </w:t>
      </w:r>
    </w:p>
    <w:p w14:paraId="51C21771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9.Реляционная модель данных: понятия отношения, кортежа, домена, первичного ключа, внешнего ключа. Реляционная алгебра: операции проекция, выбор, естественное соединение, декартово произведение. </w:t>
      </w:r>
    </w:p>
    <w:p w14:paraId="1E0A38DF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0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Нормальные формы 1НФ, 2НФ, 3НФ. </w:t>
      </w:r>
    </w:p>
    <w:p w14:paraId="09348F4B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Запросы на языке SQL. </w:t>
      </w:r>
    </w:p>
    <w:p w14:paraId="4069E047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38CDC7D4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Назначение и функции ОС. Поколения ОС. Классификация ОС.</w:t>
      </w:r>
    </w:p>
    <w:p w14:paraId="4977E728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Понятие ядра ОС. Виды ядер ОС. </w:t>
      </w:r>
    </w:p>
    <w:p w14:paraId="17EBCCE4" w14:textId="77777777" w:rsidR="00757F40" w:rsidRDefault="00757F40" w:rsidP="00757F40">
      <w:pPr>
        <w:spacing w:after="0"/>
        <w:ind w:left="708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4.</w:t>
      </w:r>
      <w:r>
        <w:rPr>
          <w:rFonts w:ascii="Times New Roman" w:hAnsi="Times New Roman" w:cs="Times New Roman"/>
          <w:sz w:val="24"/>
          <w:szCs w:val="24"/>
        </w:rPr>
        <w:t> О</w:t>
      </w:r>
      <w:r w:rsidRPr="00742FC6">
        <w:rPr>
          <w:rFonts w:ascii="Times New Roman" w:hAnsi="Times New Roman" w:cs="Times New Roman"/>
          <w:sz w:val="24"/>
          <w:szCs w:val="24"/>
        </w:rPr>
        <w:t>рганизация виртуальной памяти: страничная, сегментная, сегментно-страничная.</w:t>
      </w:r>
    </w:p>
    <w:p w14:paraId="4C1FF4C2" w14:textId="77777777"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15. Управление процессами. Состояние, контекст и алгоритмы планирования процессов.  </w:t>
      </w:r>
    </w:p>
    <w:p w14:paraId="00FD9D95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Алгоритмы и анализ сложнос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1C930E36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Понятие сложности алгоритма. </w:t>
      </w:r>
    </w:p>
    <w:p w14:paraId="5094E01F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7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Стратегии разработки алгоритмов.</w:t>
      </w:r>
    </w:p>
    <w:p w14:paraId="7A66D492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8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Примеры алгоритмов различной сложности. </w:t>
      </w:r>
    </w:p>
    <w:p w14:paraId="55F5DC53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1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Классы сложности задач. </w:t>
      </w:r>
    </w:p>
    <w:p w14:paraId="54123C96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AAB1790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 программной инженерии, цели и задачи. </w:t>
      </w:r>
    </w:p>
    <w:p w14:paraId="70B3DDAE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Жизненный цикл программного обеспечения: этапы и их содержание. </w:t>
      </w:r>
    </w:p>
    <w:p w14:paraId="3F4C4B68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742FC6">
        <w:rPr>
          <w:rFonts w:ascii="Times New Roman" w:hAnsi="Times New Roman" w:cs="Times New Roman"/>
          <w:sz w:val="24"/>
          <w:szCs w:val="24"/>
        </w:rPr>
        <w:t xml:space="preserve">.Требования к программному обеспечению. </w:t>
      </w:r>
    </w:p>
    <w:p w14:paraId="6CF59D89" w14:textId="77777777" w:rsidR="00757F40" w:rsidRPr="00742FC6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UML: диаграммы вариантов использования, классов, последовательностей, деятельности. </w:t>
      </w:r>
    </w:p>
    <w:p w14:paraId="25A978EC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Компьютерные се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7190BBCA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Сетевые архитектуры. </w:t>
      </w:r>
    </w:p>
    <w:p w14:paraId="58812E37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Сетевые стандарты: семиуровневая эталонная модель OSI. </w:t>
      </w:r>
    </w:p>
    <w:p w14:paraId="6ED6DB4E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 xml:space="preserve">Средства сетевой безопасности и основы криптографии </w:t>
      </w:r>
    </w:p>
    <w:p w14:paraId="43A82BAF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 w:rsidRPr="00742F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2FC6">
        <w:rPr>
          <w:rFonts w:ascii="Times New Roman" w:hAnsi="Times New Roman" w:cs="Times New Roman"/>
          <w:sz w:val="24"/>
          <w:szCs w:val="24"/>
        </w:rPr>
        <w:t>Функциональность общей серверно-ориентированной архитектуры; функции клиентских систем.</w:t>
      </w:r>
    </w:p>
    <w:p w14:paraId="25A0A53A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 (4 вопроса)</w:t>
      </w:r>
    </w:p>
    <w:p w14:paraId="1EEF74F1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8.</w:t>
      </w:r>
      <w:r>
        <w:rPr>
          <w:rFonts w:ascii="Times New Roman" w:hAnsi="Times New Roman" w:cs="Times New Roman"/>
          <w:sz w:val="24"/>
          <w:szCs w:val="24"/>
        </w:rPr>
        <w:t xml:space="preserve"> Основные принципы ООП.</w:t>
      </w:r>
      <w:r w:rsidRPr="00742F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661758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29.</w:t>
      </w:r>
      <w:r>
        <w:rPr>
          <w:rFonts w:ascii="Times New Roman" w:hAnsi="Times New Roman" w:cs="Times New Roman"/>
          <w:sz w:val="24"/>
          <w:szCs w:val="24"/>
        </w:rPr>
        <w:t xml:space="preserve"> Синтаксис языка С++</w:t>
      </w:r>
      <w:r w:rsidRPr="00742FC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9A63FB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30.</w:t>
      </w:r>
      <w:r>
        <w:rPr>
          <w:rFonts w:ascii="Times New Roman" w:hAnsi="Times New Roman" w:cs="Times New Roman"/>
          <w:sz w:val="24"/>
          <w:szCs w:val="24"/>
        </w:rPr>
        <w:t xml:space="preserve"> Конструкторы и деструкторы.</w:t>
      </w:r>
    </w:p>
    <w:p w14:paraId="63FA8C4B" w14:textId="77777777" w:rsidR="00757F40" w:rsidRDefault="00757F40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31.</w:t>
      </w:r>
      <w:r>
        <w:rPr>
          <w:rFonts w:ascii="Times New Roman" w:hAnsi="Times New Roman" w:cs="Times New Roman"/>
          <w:sz w:val="24"/>
          <w:szCs w:val="24"/>
        </w:rPr>
        <w:t xml:space="preserve"> Наследование в языке С++.</w:t>
      </w:r>
    </w:p>
    <w:p w14:paraId="1DE4F99B" w14:textId="77777777" w:rsidR="00FC44D2" w:rsidRDefault="00FC44D2" w:rsidP="00FC44D2">
      <w:pPr>
        <w:spacing w:after="31" w:line="259" w:lineRule="auto"/>
      </w:pPr>
    </w:p>
    <w:p w14:paraId="74487969" w14:textId="77777777" w:rsidR="00FC44D2" w:rsidRDefault="00FC44D2" w:rsidP="00FC44D2">
      <w:pPr>
        <w:pStyle w:val="1"/>
        <w:ind w:right="539"/>
      </w:pPr>
      <w:r>
        <w:t xml:space="preserve">Примерные вопросы вступительного испытания </w:t>
      </w:r>
    </w:p>
    <w:p w14:paraId="1B66A3A3" w14:textId="77777777" w:rsidR="00FC44D2" w:rsidRDefault="00FC44D2" w:rsidP="00FC44D2">
      <w:pPr>
        <w:spacing w:after="11" w:line="269" w:lineRule="auto"/>
        <w:ind w:right="524"/>
        <w:jc w:val="both"/>
      </w:pPr>
    </w:p>
    <w:p w14:paraId="4BA06CAC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сновы программирования</w:t>
      </w:r>
    </w:p>
    <w:p w14:paraId="6475CEC2" w14:textId="77777777" w:rsidR="006122C0" w:rsidRPr="008F4158" w:rsidRDefault="006122C0" w:rsidP="008F4158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Обратный ход рекурсии –</w:t>
      </w:r>
      <w:r w:rsidR="008F4158" w:rsidRPr="008F41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89E53C" w14:textId="77777777" w:rsidR="006122C0" w:rsidRDefault="006122C0" w:rsidP="006122C0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глобальных переменных; </w:t>
      </w:r>
    </w:p>
    <w:p w14:paraId="432BF2D5" w14:textId="77777777" w:rsidR="006122C0" w:rsidRDefault="006122C0" w:rsidP="006122C0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подпрограммы при каждом рекурсивном вызове подпрограммы; </w:t>
      </w:r>
    </w:p>
    <w:p w14:paraId="080FAC86" w14:textId="77777777" w:rsidR="00757F40" w:rsidRPr="006122C0" w:rsidRDefault="006122C0" w:rsidP="008F4158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Извлечение из сегмента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и </w:t>
      </w:r>
      <w:r w:rsidR="008F4158" w:rsidRPr="008F4158">
        <w:rPr>
          <w:rFonts w:ascii="Times New Roman" w:hAnsi="Times New Roman" w:cs="Times New Roman"/>
          <w:sz w:val="24"/>
          <w:szCs w:val="24"/>
        </w:rPr>
        <w:t>использование их для продолжения вычислений</w:t>
      </w:r>
      <w:r w:rsidR="008F4158">
        <w:rPr>
          <w:rFonts w:ascii="Times New Roman" w:hAnsi="Times New Roman" w:cs="Times New Roman"/>
          <w:sz w:val="24"/>
          <w:szCs w:val="24"/>
        </w:rPr>
        <w:t xml:space="preserve"> </w:t>
      </w:r>
      <w:r w:rsidRPr="006122C0">
        <w:rPr>
          <w:rFonts w:ascii="Times New Roman" w:hAnsi="Times New Roman" w:cs="Times New Roman"/>
          <w:sz w:val="24"/>
          <w:szCs w:val="24"/>
        </w:rPr>
        <w:t>рекурсивно</w:t>
      </w:r>
      <w:r w:rsidR="008F4158">
        <w:rPr>
          <w:rFonts w:ascii="Times New Roman" w:hAnsi="Times New Roman" w:cs="Times New Roman"/>
          <w:sz w:val="24"/>
          <w:szCs w:val="24"/>
        </w:rPr>
        <w:t>й</w:t>
      </w:r>
      <w:r w:rsidRPr="006122C0">
        <w:rPr>
          <w:rFonts w:ascii="Times New Roman" w:hAnsi="Times New Roman" w:cs="Times New Roman"/>
          <w:sz w:val="24"/>
          <w:szCs w:val="24"/>
        </w:rPr>
        <w:t xml:space="preserve"> подпрограммы.</w:t>
      </w:r>
    </w:p>
    <w:p w14:paraId="5C5A4DAB" w14:textId="77777777" w:rsidR="00757F40" w:rsidRDefault="00757F40" w:rsidP="00757F40">
      <w:pPr>
        <w:pStyle w:val="a9"/>
        <w:keepNext/>
        <w:numPr>
          <w:ilvl w:val="0"/>
          <w:numId w:val="26"/>
        </w:numPr>
        <w:spacing w:after="0" w:line="276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Языки программирования</w:t>
      </w:r>
    </w:p>
    <w:p w14:paraId="0F6293C8" w14:textId="77777777" w:rsidR="008F4158" w:rsidRDefault="008F4158" w:rsidP="00757F40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Цепочка символов, которая в программе непосредственно задает значение, - это</w:t>
      </w:r>
    </w:p>
    <w:p w14:paraId="53CC2065" w14:textId="77777777"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Переменная</w:t>
      </w:r>
    </w:p>
    <w:p w14:paraId="59039A22" w14:textId="77777777"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итерал</w:t>
      </w:r>
    </w:p>
    <w:p w14:paraId="7A3CE337" w14:textId="77777777" w:rsidR="008F4158" w:rsidRP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ексема</w:t>
      </w:r>
    </w:p>
    <w:p w14:paraId="0CE59F28" w14:textId="77777777" w:rsidR="008F4158" w:rsidRDefault="008F4158" w:rsidP="008F4158">
      <w:pPr>
        <w:pStyle w:val="a9"/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станта</w:t>
      </w:r>
    </w:p>
    <w:p w14:paraId="601783D7" w14:textId="77777777" w:rsid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Для редукции детерминированного конечного автомата необходимо (выберите три правильных ответа):</w:t>
      </w:r>
    </w:p>
    <w:p w14:paraId="0129C5CC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разбиения</w:t>
      </w:r>
    </w:p>
    <w:p w14:paraId="3A95CBCC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состояния ошибки</w:t>
      </w:r>
    </w:p>
    <w:p w14:paraId="1FB81CCA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недостижимые состояния единственным состоянием ошибки</w:t>
      </w:r>
    </w:p>
    <w:p w14:paraId="753541DA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недостижимые состояния</w:t>
      </w:r>
    </w:p>
    <w:p w14:paraId="172C4B8C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правостороннего вывода</w:t>
      </w:r>
    </w:p>
    <w:p w14:paraId="195AFD5F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каждую группу эквивалентных состояний соответствующим единственным состоянием</w:t>
      </w:r>
    </w:p>
    <w:p w14:paraId="52B6F23D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эквивалентные состояния</w:t>
      </w:r>
    </w:p>
    <w:p w14:paraId="4F77E800" w14:textId="77777777" w:rsidR="008F4158" w:rsidRPr="008F4158" w:rsidRDefault="008F4158" w:rsidP="008F4158">
      <w:pPr>
        <w:pStyle w:val="a9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группы эквивалентных состояний единственным состоянием</w:t>
      </w:r>
    </w:p>
    <w:p w14:paraId="460C19AC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1B4DF" w14:textId="77777777"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кажите запрос к базе данных "Поставки" (схему базы данных см. на рис.), выдающий без повторений имя и город поставщиков, которы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имеют рейтинг не ниже, чем текущий средний рейтинг поставщиков и не поставляют детали из Челябинск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Результирующий список должен быть упорядочен по городу поставщика.</w:t>
      </w:r>
    </w:p>
    <w:p w14:paraId="48C4C39A" w14:textId="77777777"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D115C2C" wp14:editId="1E0A0F81">
            <wp:extent cx="5553075" cy="29146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B6B3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2DBDBD02" w14:textId="77777777" w:rsidR="008F4158" w:rsidRPr="008250B7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P</w:t>
      </w:r>
    </w:p>
    <w:p w14:paraId="6308B03E" w14:textId="77777777" w:rsidR="008F4158" w:rsidRPr="008250B7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PCity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'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City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'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and</w:t>
      </w:r>
    </w:p>
    <w:p w14:paraId="5F5E356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250B7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S.Rating&gt;=(select avg(S.Rating) from S)</w:t>
      </w:r>
    </w:p>
    <w:p w14:paraId="3C33AC6D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order by S.City;</w:t>
      </w:r>
    </w:p>
    <w:p w14:paraId="256A9CAE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060972D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33875B5A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AC85CD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=avg(S.Rating)</w:t>
      </w:r>
    </w:p>
    <w:p w14:paraId="239E9972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order by S.City;</w:t>
      </w:r>
    </w:p>
    <w:p w14:paraId="16716F47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18C6A780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18148F87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7D2E018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=(select avg(S.Rating) from P)</w:t>
      </w:r>
    </w:p>
    <w:p w14:paraId="1FEBDF73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order by S.City;</w:t>
      </w:r>
    </w:p>
    <w:p w14:paraId="36E7F361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7B709758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296AF345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070371EA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=(select avg(S.Rating) from S)</w:t>
      </w:r>
    </w:p>
    <w:p w14:paraId="2A35DB4D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group by S.City;</w:t>
      </w:r>
    </w:p>
    <w:p w14:paraId="6F2AE2C6" w14:textId="77777777" w:rsidR="008F4158" w:rsidRPr="008F4158" w:rsidRDefault="008F4158" w:rsidP="008F415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select S.Name, S.City</w:t>
      </w:r>
    </w:p>
    <w:p w14:paraId="5B4AC2E9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from S, P, SP</w:t>
      </w:r>
    </w:p>
    <w:p w14:paraId="5E243D95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8F4158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2F5B6E46" w14:textId="77777777" w:rsidR="008F4158" w:rsidRP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4158">
        <w:rPr>
          <w:rFonts w:ascii="Times New Roman" w:hAnsi="Times New Roman" w:cs="Times New Roman"/>
          <w:sz w:val="24"/>
          <w:szCs w:val="24"/>
          <w:lang w:val="en-US"/>
        </w:rPr>
        <w:t xml:space="preserve">    S.Rating&gt;(select avg(S.Rating) from S)</w:t>
      </w:r>
    </w:p>
    <w:p w14:paraId="61A2318B" w14:textId="77777777" w:rsidR="008F4158" w:rsidRDefault="008F4158" w:rsidP="008F4158">
      <w:pPr>
        <w:spacing w:after="0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order by S.City;</w:t>
      </w:r>
    </w:p>
    <w:p w14:paraId="26539197" w14:textId="77777777" w:rsidR="00757F40" w:rsidRPr="00742FC6" w:rsidRDefault="00757F40" w:rsidP="00922CA8">
      <w:pPr>
        <w:pStyle w:val="a9"/>
        <w:keepNext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051D80" w14:textId="77777777" w:rsidR="008F4158" w:rsidRPr="008F4158" w:rsidRDefault="008F4158" w:rsidP="00922CA8">
      <w:pPr>
        <w:keepNext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цепция виртуальной памяти была предложена для</w:t>
      </w:r>
      <w:r w:rsidR="00922CA8">
        <w:rPr>
          <w:rFonts w:ascii="Times New Roman" w:hAnsi="Times New Roman" w:cs="Times New Roman"/>
          <w:sz w:val="24"/>
          <w:szCs w:val="24"/>
        </w:rPr>
        <w:t>:</w:t>
      </w:r>
    </w:p>
    <w:p w14:paraId="3249BAED" w14:textId="77777777"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величения адресного пространства программ</w:t>
      </w:r>
    </w:p>
    <w:p w14:paraId="5194E0A7" w14:textId="77777777"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дновременной работы нескольких пользователей</w:t>
      </w:r>
    </w:p>
    <w:p w14:paraId="577B363E" w14:textId="77777777" w:rsidR="008F4158" w:rsidRPr="00922CA8" w:rsidRDefault="008F4158" w:rsidP="00922CA8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щиты оперативной памяти от некорректных действий прикладных программ</w:t>
      </w:r>
    </w:p>
    <w:p w14:paraId="2CDCBE9E" w14:textId="77777777" w:rsidR="00757F40" w:rsidRDefault="00757F40" w:rsidP="008F415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Алгоритмы и анализ сложност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8981ED" w14:textId="77777777" w:rsidR="00922CA8" w:rsidRPr="00922CA8" w:rsidRDefault="00922CA8" w:rsidP="00922CA8">
      <w:pPr>
        <w:keepNext/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класс сложности, к которому относится задача коммивояжера</w:t>
      </w:r>
    </w:p>
    <w:p w14:paraId="554A225C" w14:textId="77777777"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NP</w:t>
      </w:r>
    </w:p>
    <w:p w14:paraId="18150548" w14:textId="77777777"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P</w:t>
      </w:r>
    </w:p>
    <w:p w14:paraId="7978572C" w14:textId="77777777" w:rsidR="00922CA8" w:rsidRPr="00922CA8" w:rsidRDefault="00922CA8" w:rsidP="00922CA8">
      <w:pPr>
        <w:pStyle w:val="a9"/>
        <w:numPr>
          <w:ilvl w:val="0"/>
          <w:numId w:val="31"/>
        </w:numPr>
        <w:spacing w:after="0"/>
        <w:ind w:left="1423" w:hanging="357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N</w:t>
      </w:r>
    </w:p>
    <w:p w14:paraId="18B51FC8" w14:textId="77777777" w:rsidR="00757F40" w:rsidRPr="00742FC6" w:rsidRDefault="00757F40" w:rsidP="00922CA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10B9A" w14:textId="77777777" w:rsidR="00922CA8" w:rsidRPr="00922CA8" w:rsidRDefault="00922CA8" w:rsidP="00922CA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тметьте три утверждения, истинных для компонентно-ориентированного подхода (КОП) разработки ПО:</w:t>
      </w:r>
    </w:p>
    <w:p w14:paraId="12770BE2" w14:textId="77777777"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остоинство КОП – это увеличение контроля над разрабатываемой системой</w:t>
      </w:r>
    </w:p>
    <w:p w14:paraId="7C0F972B" w14:textId="77777777"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– это развитие объектно-ориентированного подхода</w:t>
      </w:r>
    </w:p>
    <w:p w14:paraId="7D27440E" w14:textId="77777777" w:rsidR="00922CA8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часто применяется для реализации крупных и распределенных программных систем</w:t>
      </w:r>
    </w:p>
    <w:p w14:paraId="666ABB9A" w14:textId="77777777" w:rsidR="00757F40" w:rsidRPr="00922CA8" w:rsidRDefault="00922CA8" w:rsidP="00922CA8">
      <w:pPr>
        <w:pStyle w:val="a9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 точки зрения КОП программная система – это набор компонентов с определенным интерфейсом</w:t>
      </w:r>
    </w:p>
    <w:p w14:paraId="27AC0027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</w:p>
    <w:p w14:paraId="0C8E9FA7" w14:textId="77777777" w:rsidR="00922CA8" w:rsidRPr="00922CA8" w:rsidRDefault="00922CA8" w:rsidP="00922CA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акой из перечисленных протоколов передачи данных обеспечивает шифрование данных?</w:t>
      </w:r>
    </w:p>
    <w:p w14:paraId="568F8815" w14:textId="77777777"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UDP</w:t>
      </w:r>
    </w:p>
    <w:p w14:paraId="5B64733B" w14:textId="77777777"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DNSSMTP</w:t>
      </w:r>
    </w:p>
    <w:p w14:paraId="37A583F6" w14:textId="77777777" w:rsidR="00922CA8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SMTP</w:t>
      </w:r>
    </w:p>
    <w:p w14:paraId="63C452ED" w14:textId="77777777" w:rsidR="00757F40" w:rsidRPr="00922CA8" w:rsidRDefault="00922CA8" w:rsidP="00922CA8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HTTPS</w:t>
      </w:r>
    </w:p>
    <w:p w14:paraId="7DAE30C6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ъектно-ориентированное программирование </w:t>
      </w:r>
    </w:p>
    <w:p w14:paraId="1E92249A" w14:textId="77777777" w:rsidR="00922CA8" w:rsidRPr="00922CA8" w:rsidRDefault="00922CA8" w:rsidP="00922CA8">
      <w:pPr>
        <w:spacing w:after="0" w:line="259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два истинных утверждения относительно абстрактных классов:</w:t>
      </w:r>
    </w:p>
    <w:p w14:paraId="6792E768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затель на абстрактный класс может быть параметром функции</w:t>
      </w:r>
    </w:p>
    <w:p w14:paraId="09C47B38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ри наследовании, разработчик обязан переопределить все чисто виртуальные методы базового класса</w:t>
      </w:r>
    </w:p>
    <w:p w14:paraId="51B7BF2D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прещено объявлять указатели на абстрактный класс</w:t>
      </w:r>
    </w:p>
    <w:p w14:paraId="112E0528" w14:textId="77777777" w:rsidR="00922CA8" w:rsidRPr="00922CA8" w:rsidRDefault="00922CA8" w:rsidP="00922CA8">
      <w:pPr>
        <w:pStyle w:val="a9"/>
        <w:numPr>
          <w:ilvl w:val="0"/>
          <w:numId w:val="3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аследниками чисто виртуального класса могут быть только другие чисто виртуальные классы</w:t>
      </w:r>
    </w:p>
    <w:p w14:paraId="2D8880E9" w14:textId="77777777" w:rsidR="00FC44D2" w:rsidRDefault="00922CA8" w:rsidP="00922CA8">
      <w:pPr>
        <w:pStyle w:val="a9"/>
        <w:numPr>
          <w:ilvl w:val="0"/>
          <w:numId w:val="32"/>
        </w:numPr>
        <w:spacing w:after="0"/>
      </w:pPr>
      <w:r w:rsidRPr="00922CA8">
        <w:rPr>
          <w:rFonts w:ascii="Times New Roman" w:hAnsi="Times New Roman" w:cs="Times New Roman"/>
          <w:sz w:val="24"/>
          <w:szCs w:val="24"/>
        </w:rPr>
        <w:t>абстрактный класс нельзя использовать для описания типа параметра и типа возвращаемого функцией значения</w:t>
      </w:r>
    </w:p>
    <w:p w14:paraId="68C63904" w14:textId="77777777" w:rsidR="00FC44D2" w:rsidRDefault="00FC44D2" w:rsidP="00FC44D2">
      <w:pPr>
        <w:spacing w:after="78" w:line="259" w:lineRule="auto"/>
      </w:pPr>
    </w:p>
    <w:p w14:paraId="17864E82" w14:textId="77777777" w:rsidR="00FC44D2" w:rsidRDefault="00FC44D2" w:rsidP="00FC44D2">
      <w:pPr>
        <w:tabs>
          <w:tab w:val="center" w:pos="3100"/>
        </w:tabs>
        <w:spacing w:after="288" w:line="271" w:lineRule="auto"/>
        <w:ind w:left="-3"/>
        <w:jc w:val="center"/>
      </w:pPr>
      <w:r>
        <w:rPr>
          <w:rFonts w:ascii="Times New Roman" w:eastAsia="Times New Roman" w:hAnsi="Times New Roman" w:cs="Times New Roman"/>
          <w:b/>
        </w:rPr>
        <w:t>Рекомендуемая литература</w:t>
      </w:r>
    </w:p>
    <w:p w14:paraId="167E94F7" w14:textId="03316058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авловская Т.А.</w:t>
      </w:r>
      <w:r w:rsidR="000E47E5">
        <w:rPr>
          <w:rFonts w:ascii="Times New Roman" w:hAnsi="Times New Roman" w:cs="Times New Roman"/>
          <w:sz w:val="24"/>
          <w:szCs w:val="24"/>
        </w:rPr>
        <w:t xml:space="preserve"> </w:t>
      </w:r>
      <w:r w:rsidRPr="00922CA8">
        <w:rPr>
          <w:rFonts w:ascii="Times New Roman" w:hAnsi="Times New Roman" w:cs="Times New Roman"/>
          <w:sz w:val="24"/>
          <w:szCs w:val="24"/>
        </w:rPr>
        <w:t>Программирование на языке высокого уровня: учебник для вузов по направлению "Информатика и вычисл. техника". СПб.: Питер, 2010. 460 с.</w:t>
      </w:r>
    </w:p>
    <w:p w14:paraId="11258300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Вирт Н. Алгоритмы и структуры данных с примерами на Паскале. СПб.: Невский диалект, 2008. 351 с.</w:t>
      </w:r>
    </w:p>
    <w:p w14:paraId="671F647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тепанов, В.П. Лабораторный практикум по программированию на языке Си [Электронный ресурс] : учебное пособие / В.П. Степанов. —Электрон. дан. —Москва : МГТУ им. Н.Э. Баумана, 2007. —47 с. —Режим доступа: https://e.lanbook.com/book/52383. —Загл. с экрана.</w:t>
      </w:r>
    </w:p>
    <w:p w14:paraId="3A5E6F1E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Фридман, А.Л. Язык программирования Си++ [Электронный ресурс] : учебное пособие / А.Л. Фридман. —Электрон. дан. —Москва : , 2016. —218 с. —Режим доступа: https://e.lanbook.com/book/100541. —Загл. с экрана.</w:t>
      </w:r>
    </w:p>
    <w:p w14:paraId="53D9A0B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ыков, А.Ю. Решение задач на языках программирования Си и Си++ [Электронный ресурс] : методические указания / А.Ю. Быков. —Электрон. дан. —Москва : МГТУ им. Н.Э. Баумана, 2017. —248 с. —Режим доступа: https://e.lanbook.com/book/103505. —Загл. с экрана.</w:t>
      </w:r>
    </w:p>
    <w:p w14:paraId="5EF7B6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палева  Э.А.,  Самойленко  В.П.  Языки  программирования  и  методы трансляции: учеб. пособие для вузов по специальности 220400 (230105) -Програм. обеспечение вычисл. техники и автоматизир. систем. СПб.: БХВ-Петербург, 2005. 476 c.</w:t>
      </w:r>
    </w:p>
    <w:p w14:paraId="601B1F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хо  А.,  Лам  М.С.,  Сети  Р.,  Ульман  Д.  Компиляторы:  принципы, технологии и инструменты. М.: Вильямс, 2008. 1184 с.</w:t>
      </w:r>
    </w:p>
    <w:p w14:paraId="0B8E307D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ебеста  У.  Основные  концепции  языков  программирования.  М.: Вильямс, 2001. 670 с.</w:t>
      </w:r>
    </w:p>
    <w:p w14:paraId="68E6E3C1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ейт К.Д. Введение в системы баз данных. М.: Вильямс, 2001. 1071 с.</w:t>
      </w:r>
    </w:p>
    <w:p w14:paraId="7CBC53BA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Гарсиа-Молина  Г.,  Ульман  Дж.,  Уидом  Дж.  Системы  баз  данных. Полный курс. М.: Издательский дом "Вильямс", 2008. 1088 с.</w:t>
      </w:r>
    </w:p>
    <w:p w14:paraId="5FE506FF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узнецов С.Д. Базы данных: модели и языки. М.: Бином-Пресс, 2008. 720 с.</w:t>
      </w:r>
    </w:p>
    <w:p w14:paraId="704A4B5C" w14:textId="77777777" w:rsidR="00922CA8" w:rsidRDefault="00922CA8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рмен  Т.Х.,  Лейзерсон  Ч.И.,  Ривест  Р.Л.,  Штайн  К.  Алгоритмы: построение и анализ. М.: Вильямс, 2005. 1290 c.</w:t>
      </w:r>
    </w:p>
    <w:p w14:paraId="6D3A09BF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Макконнелл Д. Анализ алгоритмов. Активный обучающий подход. М.: Техносфера, 2009. 415 с.</w:t>
      </w:r>
    </w:p>
    <w:p w14:paraId="6694D201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лексеев В.Е. , Таланов В.А. Графы и алгоритмы. Структуры данных. Модели  вычислений:  учеб.  по  специальности  010200 -Прикладная математика  и  информатика  и  по  направлению  510200 -Прикладная математика и информатика. М.: БИНОМ, 2006. 318 с.</w:t>
      </w:r>
    </w:p>
    <w:p w14:paraId="764966AC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лифер В.Г., Олифер Н.А. Компьютерные сети: Принципы, технологии, протоколы (3-е издание). Учебник для вузов. СПб: Питер, 2007. 960 с.</w:t>
      </w:r>
    </w:p>
    <w:p w14:paraId="78F4CD6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Основы  локальных  сетей.  М.: ИНТУИТ, 2005. 360 c.</w:t>
      </w:r>
    </w:p>
    <w:p w14:paraId="6279624D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Залогова Л.А. Основы объектно-ориентированного программирования на базе языка С#: учебное пособие. Санкт-Петербург : Лань, 2018. —192 с. —Режим доступа: </w:t>
      </w:r>
      <w:hyperlink r:id="rId9" w:history="1">
        <w:r w:rsidR="00922CA8" w:rsidRPr="00ED239C">
          <w:rPr>
            <w:rStyle w:val="aa"/>
            <w:rFonts w:ascii="Times New Roman" w:hAnsi="Times New Roman" w:cs="Times New Roman"/>
            <w:sz w:val="24"/>
            <w:szCs w:val="24"/>
          </w:rPr>
          <w:t>https://e.lanbook.com/book/106731</w:t>
        </w:r>
      </w:hyperlink>
      <w:r w:rsidRPr="00922CA8">
        <w:rPr>
          <w:rFonts w:ascii="Times New Roman" w:hAnsi="Times New Roman" w:cs="Times New Roman"/>
          <w:sz w:val="24"/>
          <w:szCs w:val="24"/>
        </w:rPr>
        <w:t>.</w:t>
      </w:r>
    </w:p>
    <w:p w14:paraId="65BD1B7B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Мейер, Б. Основы объектно-ориентированного программирования [Электронный ресурс] : учебник / Б. Мейер. —Электрон. дан. —Москва : , 2016. —969 с. —Режим доступа: https://e.lanbook.com/book/100306. —Загл. с экрана.</w:t>
      </w:r>
    </w:p>
    <w:p w14:paraId="22D4330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Локальные  сети.  Архитектура, алгоритмы, проектирование. М.: ЭКОМ, 2000. 312 с.</w:t>
      </w:r>
    </w:p>
    <w:p w14:paraId="41B631E4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Таненбаум Э. Современные операционные системы. СПб: Питер, 2010. 1115 с.</w:t>
      </w:r>
    </w:p>
    <w:p w14:paraId="05A4C0F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афонов  В.О.  Основы  современных  операционных  систем:  учеб. пособие  по  специальности  010503  "Мат.  обеспечение  и администрирование информ. систем". М.: ИНТУИТ, 2011. 583 с.</w:t>
      </w:r>
    </w:p>
    <w:p w14:paraId="1C8B5BA3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лифер В.Г.,  Олифер  Н.А.  Сетевые  операционные  системы:  учеб. пособие для вузов по направлению "Информатика и вычисл. техника". СПб.: Питер, 2003. 538 с.</w:t>
      </w:r>
    </w:p>
    <w:p w14:paraId="29472D85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Жоголев Е.А. Технология программирования. М.: Научный Мир, 2004. 216 с.</w:t>
      </w:r>
    </w:p>
    <w:p w14:paraId="2AAA0EB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рауде  Э.  Технология  разработки  программного  обеспечения.  СПб.: Питер, 2004. 655 с.</w:t>
      </w:r>
    </w:p>
    <w:p w14:paraId="5903AD04" w14:textId="77777777" w:rsidR="00426DCC" w:rsidRP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асс  Л.,  Клементс  П.,  Кацман  Р.  Архитектура  программногообеспечения на практике. СПб.: Питер, 2006. 575 с.</w:t>
      </w:r>
    </w:p>
    <w:sectPr w:rsidR="00426DCC" w:rsidRPr="00922CA8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85374"/>
    <w:multiLevelType w:val="hybridMultilevel"/>
    <w:tmpl w:val="A984D0DA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8E63C9"/>
    <w:multiLevelType w:val="hybridMultilevel"/>
    <w:tmpl w:val="DA6E4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3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5262EC0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8097248"/>
    <w:multiLevelType w:val="hybridMultilevel"/>
    <w:tmpl w:val="FD5C6F1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065F89"/>
    <w:multiLevelType w:val="hybridMultilevel"/>
    <w:tmpl w:val="A61023F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E1C5A4A"/>
    <w:multiLevelType w:val="hybridMultilevel"/>
    <w:tmpl w:val="0FA6B11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2168E6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0BE043A"/>
    <w:multiLevelType w:val="hybridMultilevel"/>
    <w:tmpl w:val="B1882FF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EA40A1"/>
    <w:multiLevelType w:val="hybridMultilevel"/>
    <w:tmpl w:val="2048AC4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79BB5A7E"/>
    <w:multiLevelType w:val="hybridMultilevel"/>
    <w:tmpl w:val="9CACF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3"/>
  </w:num>
  <w:num w:numId="4">
    <w:abstractNumId w:val="28"/>
  </w:num>
  <w:num w:numId="5">
    <w:abstractNumId w:val="5"/>
  </w:num>
  <w:num w:numId="6">
    <w:abstractNumId w:val="2"/>
  </w:num>
  <w:num w:numId="7">
    <w:abstractNumId w:val="33"/>
  </w:num>
  <w:num w:numId="8">
    <w:abstractNumId w:val="8"/>
  </w:num>
  <w:num w:numId="9">
    <w:abstractNumId w:val="25"/>
  </w:num>
  <w:num w:numId="10">
    <w:abstractNumId w:val="11"/>
  </w:num>
  <w:num w:numId="11">
    <w:abstractNumId w:val="12"/>
  </w:num>
  <w:num w:numId="12">
    <w:abstractNumId w:val="13"/>
  </w:num>
  <w:num w:numId="13">
    <w:abstractNumId w:val="9"/>
  </w:num>
  <w:num w:numId="14">
    <w:abstractNumId w:val="17"/>
  </w:num>
  <w:num w:numId="15">
    <w:abstractNumId w:val="6"/>
  </w:num>
  <w:num w:numId="16">
    <w:abstractNumId w:val="19"/>
  </w:num>
  <w:num w:numId="17">
    <w:abstractNumId w:val="18"/>
  </w:num>
  <w:num w:numId="18">
    <w:abstractNumId w:val="10"/>
  </w:num>
  <w:num w:numId="19">
    <w:abstractNumId w:val="21"/>
  </w:num>
  <w:num w:numId="20">
    <w:abstractNumId w:val="22"/>
  </w:num>
  <w:num w:numId="21">
    <w:abstractNumId w:val="15"/>
  </w:num>
  <w:num w:numId="22">
    <w:abstractNumId w:val="4"/>
  </w:num>
  <w:num w:numId="23">
    <w:abstractNumId w:val="29"/>
  </w:num>
  <w:num w:numId="24">
    <w:abstractNumId w:val="26"/>
  </w:num>
  <w:num w:numId="25">
    <w:abstractNumId w:val="24"/>
  </w:num>
  <w:num w:numId="26">
    <w:abstractNumId w:val="14"/>
  </w:num>
  <w:num w:numId="27">
    <w:abstractNumId w:val="23"/>
  </w:num>
  <w:num w:numId="28">
    <w:abstractNumId w:val="32"/>
  </w:num>
  <w:num w:numId="29">
    <w:abstractNumId w:val="16"/>
  </w:num>
  <w:num w:numId="30">
    <w:abstractNumId w:val="20"/>
  </w:num>
  <w:num w:numId="31">
    <w:abstractNumId w:val="31"/>
  </w:num>
  <w:num w:numId="32">
    <w:abstractNumId w:val="30"/>
  </w:num>
  <w:num w:numId="33">
    <w:abstractNumId w:val="0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B7ED0"/>
    <w:rsid w:val="000C1460"/>
    <w:rsid w:val="000E1C39"/>
    <w:rsid w:val="000E47E5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26DCC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122C0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09C"/>
    <w:rsid w:val="007171AB"/>
    <w:rsid w:val="00726846"/>
    <w:rsid w:val="0074381A"/>
    <w:rsid w:val="00752D79"/>
    <w:rsid w:val="00757546"/>
    <w:rsid w:val="00757F40"/>
    <w:rsid w:val="00762197"/>
    <w:rsid w:val="0078068E"/>
    <w:rsid w:val="007A5978"/>
    <w:rsid w:val="007B77E2"/>
    <w:rsid w:val="007C6112"/>
    <w:rsid w:val="007F514C"/>
    <w:rsid w:val="00803CB9"/>
    <w:rsid w:val="008250B7"/>
    <w:rsid w:val="00867814"/>
    <w:rsid w:val="00886C94"/>
    <w:rsid w:val="00896BA6"/>
    <w:rsid w:val="008A6A97"/>
    <w:rsid w:val="008E7249"/>
    <w:rsid w:val="008F4158"/>
    <w:rsid w:val="00910DDA"/>
    <w:rsid w:val="009147BC"/>
    <w:rsid w:val="00922CA8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0E92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F2BEE"/>
  <w15:docId w15:val="{CFAF15FC-EE29-4586-8906-7A66EBEF7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e.lanbook.com/book/10673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2C9CDF67444E324DA3FE816A2A342CE0" ma:contentTypeVersion="0" ma:contentTypeDescription="Создание документа." ma:contentTypeScope="" ma:versionID="840c4cd5966758940ea3f868267bc95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cef9e1b8682d4f139ad7790e8e6172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CE6CDF-85DB-4036-9DA5-9BE859F9C1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6AF5D0-1EAB-485A-89DF-8936803BC185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A24E50D-827E-446A-94BF-32A0A877D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826</Words>
  <Characters>10410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Учетная запись Майкрософт</cp:lastModifiedBy>
  <cp:revision>4</cp:revision>
  <cp:lastPrinted>2020-07-15T08:14:00Z</cp:lastPrinted>
  <dcterms:created xsi:type="dcterms:W3CDTF">2022-04-08T15:37:00Z</dcterms:created>
  <dcterms:modified xsi:type="dcterms:W3CDTF">2023-06-16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9CDF67444E324DA3FE816A2A342CE0</vt:lpwstr>
  </property>
</Properties>
</file>